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60997A" w14:textId="2BB8198B" w:rsidR="00AB111C" w:rsidRDefault="00BE1E81" w:rsidP="00BE1E81">
      <w:pPr>
        <w:pStyle w:val="Author"/>
        <w:jc w:val="left"/>
      </w:pPr>
      <w:r>
        <w:rPr>
          <w:rStyle w:val="DocumentationTok"/>
        </w:rPr>
        <w:t xml:space="preserve">## boxplot of </w:t>
      </w:r>
      <w:r w:rsidRPr="00BE1E81">
        <w:rPr>
          <w:rStyle w:val="DocumentationTok"/>
        </w:rPr>
        <w:t>Ra-226 (</w:t>
      </w:r>
      <w:proofErr w:type="spellStart"/>
      <w:r w:rsidRPr="00BE1E81">
        <w:rPr>
          <w:rStyle w:val="DocumentationTok"/>
        </w:rPr>
        <w:t>Bq</w:t>
      </w:r>
      <w:proofErr w:type="spellEnd"/>
      <w:r w:rsidRPr="00BE1E81">
        <w:rPr>
          <w:rStyle w:val="DocumentationTok"/>
        </w:rPr>
        <w:t>/kg)</w:t>
      </w:r>
    </w:p>
    <w:p w14:paraId="411A3432" w14:textId="77777777" w:rsidR="00AB111C" w:rsidRDefault="00000000">
      <w:pPr>
        <w:pStyle w:val="FirstParagraph"/>
      </w:pPr>
      <w:r>
        <w:rPr>
          <w:noProof/>
        </w:rPr>
        <w:drawing>
          <wp:inline distT="0" distB="0" distL="0" distR="0" wp14:anchorId="01FACF85" wp14:editId="0DF7C19D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box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916D6A2" w14:textId="77777777" w:rsidR="00BE1E81" w:rsidRDefault="00BE1E81" w:rsidP="00BE1E81">
      <w:pPr>
        <w:pStyle w:val="BodyText"/>
      </w:pPr>
    </w:p>
    <w:p w14:paraId="42A542C6" w14:textId="77777777" w:rsidR="00BE1E81" w:rsidRDefault="00BE1E81" w:rsidP="00BE1E81">
      <w:pPr>
        <w:pStyle w:val="BodyText"/>
        <w:rPr>
          <w:rStyle w:val="DocumentationTok"/>
        </w:rPr>
      </w:pPr>
    </w:p>
    <w:p w14:paraId="5D3CF595" w14:textId="77777777" w:rsidR="00BE1E81" w:rsidRDefault="00BE1E81" w:rsidP="00BE1E81">
      <w:pPr>
        <w:pStyle w:val="BodyText"/>
        <w:rPr>
          <w:rStyle w:val="DocumentationTok"/>
        </w:rPr>
      </w:pPr>
    </w:p>
    <w:p w14:paraId="3116E9C0" w14:textId="77777777" w:rsidR="00BE1E81" w:rsidRDefault="00BE1E81" w:rsidP="00BE1E81">
      <w:pPr>
        <w:pStyle w:val="BodyText"/>
        <w:rPr>
          <w:rStyle w:val="DocumentationTok"/>
        </w:rPr>
      </w:pPr>
    </w:p>
    <w:p w14:paraId="6F015303" w14:textId="77777777" w:rsidR="00BE1E81" w:rsidRDefault="00BE1E81" w:rsidP="00BE1E81">
      <w:pPr>
        <w:pStyle w:val="BodyText"/>
        <w:rPr>
          <w:rStyle w:val="DocumentationTok"/>
        </w:rPr>
      </w:pPr>
    </w:p>
    <w:p w14:paraId="7D07C4DF" w14:textId="77777777" w:rsidR="00BE1E81" w:rsidRDefault="00BE1E81" w:rsidP="00BE1E81">
      <w:pPr>
        <w:pStyle w:val="BodyText"/>
        <w:rPr>
          <w:rStyle w:val="DocumentationTok"/>
        </w:rPr>
      </w:pPr>
    </w:p>
    <w:p w14:paraId="7E22DADF" w14:textId="77777777" w:rsidR="00BE1E81" w:rsidRDefault="00BE1E81" w:rsidP="00BE1E81">
      <w:pPr>
        <w:pStyle w:val="BodyText"/>
        <w:rPr>
          <w:rStyle w:val="DocumentationTok"/>
        </w:rPr>
      </w:pPr>
    </w:p>
    <w:p w14:paraId="45AAE0C4" w14:textId="77777777" w:rsidR="00BE1E81" w:rsidRDefault="00BE1E81" w:rsidP="00BE1E81">
      <w:pPr>
        <w:pStyle w:val="BodyText"/>
        <w:rPr>
          <w:rStyle w:val="DocumentationTok"/>
        </w:rPr>
      </w:pPr>
    </w:p>
    <w:p w14:paraId="35C74ACD" w14:textId="77777777" w:rsidR="00BE1E81" w:rsidRDefault="00BE1E81" w:rsidP="00BE1E81">
      <w:pPr>
        <w:pStyle w:val="BodyText"/>
        <w:rPr>
          <w:rStyle w:val="DocumentationTok"/>
        </w:rPr>
      </w:pPr>
    </w:p>
    <w:p w14:paraId="02CDD193" w14:textId="77777777" w:rsidR="00BE1E81" w:rsidRDefault="00BE1E81" w:rsidP="00BE1E81">
      <w:pPr>
        <w:pStyle w:val="BodyText"/>
        <w:rPr>
          <w:rStyle w:val="DocumentationTok"/>
        </w:rPr>
      </w:pPr>
    </w:p>
    <w:p w14:paraId="346DD2FE" w14:textId="77777777" w:rsidR="00BE1E81" w:rsidRDefault="00BE1E81" w:rsidP="00BE1E81">
      <w:pPr>
        <w:pStyle w:val="BodyText"/>
        <w:rPr>
          <w:rStyle w:val="DocumentationTok"/>
        </w:rPr>
      </w:pPr>
    </w:p>
    <w:p w14:paraId="74263585" w14:textId="77777777" w:rsidR="00BE1E81" w:rsidRDefault="00BE1E81" w:rsidP="00BE1E81">
      <w:pPr>
        <w:pStyle w:val="BodyText"/>
        <w:rPr>
          <w:rStyle w:val="DocumentationTok"/>
        </w:rPr>
      </w:pPr>
    </w:p>
    <w:p w14:paraId="49866A57" w14:textId="77777777" w:rsidR="00BE1E81" w:rsidRDefault="00BE1E81" w:rsidP="00BE1E81">
      <w:pPr>
        <w:pStyle w:val="BodyText"/>
        <w:rPr>
          <w:rStyle w:val="DocumentationTok"/>
        </w:rPr>
      </w:pPr>
    </w:p>
    <w:p w14:paraId="5AEDF676" w14:textId="77777777" w:rsidR="00BE1E81" w:rsidRDefault="00BE1E81" w:rsidP="00BE1E81">
      <w:pPr>
        <w:pStyle w:val="BodyText"/>
        <w:rPr>
          <w:rStyle w:val="DocumentationTok"/>
        </w:rPr>
      </w:pPr>
    </w:p>
    <w:p w14:paraId="1B39BB8C" w14:textId="77777777" w:rsidR="00BE1E81" w:rsidRDefault="00BE1E81" w:rsidP="00BE1E81">
      <w:pPr>
        <w:pStyle w:val="BodyText"/>
        <w:rPr>
          <w:rStyle w:val="DocumentationTok"/>
        </w:rPr>
      </w:pPr>
    </w:p>
    <w:p w14:paraId="6413752D" w14:textId="7614E8F3" w:rsidR="00BE1E81" w:rsidRPr="00BE1E81" w:rsidRDefault="00BE1E81" w:rsidP="00BE1E81">
      <w:pPr>
        <w:pStyle w:val="BodyText"/>
      </w:pPr>
      <w:r>
        <w:rPr>
          <w:rStyle w:val="DocumentationTok"/>
        </w:rPr>
        <w:lastRenderedPageBreak/>
        <w:t xml:space="preserve">## boxplot of </w:t>
      </w:r>
      <w:r>
        <w:rPr>
          <w:rStyle w:val="DocumentationTok"/>
        </w:rPr>
        <w:t>Th-232 (</w:t>
      </w:r>
      <w:proofErr w:type="spellStart"/>
      <w:r>
        <w:rPr>
          <w:rStyle w:val="DocumentationTok"/>
        </w:rPr>
        <w:t>Bg</w:t>
      </w:r>
      <w:proofErr w:type="spellEnd"/>
      <w:r>
        <w:rPr>
          <w:rStyle w:val="DocumentationTok"/>
        </w:rPr>
        <w:t>/kg)</w:t>
      </w:r>
    </w:p>
    <w:p w14:paraId="3A800CA1" w14:textId="77777777" w:rsidR="00AB111C" w:rsidRDefault="00000000">
      <w:pPr>
        <w:pStyle w:val="FirstParagraph"/>
      </w:pPr>
      <w:r>
        <w:rPr>
          <w:noProof/>
        </w:rPr>
        <w:drawing>
          <wp:inline distT="0" distB="0" distL="0" distR="0" wp14:anchorId="74CB6286" wp14:editId="398FB241">
            <wp:extent cx="4620126" cy="3696101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box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E81DE9D" w14:textId="77777777" w:rsidR="00BE1E81" w:rsidRDefault="00BE1E81" w:rsidP="00BE1E81">
      <w:pPr>
        <w:pStyle w:val="BodyText"/>
      </w:pPr>
    </w:p>
    <w:p w14:paraId="620FC26C" w14:textId="77777777" w:rsidR="00BE1E81" w:rsidRDefault="00BE1E81" w:rsidP="00BE1E81">
      <w:pPr>
        <w:pStyle w:val="BodyText"/>
      </w:pPr>
    </w:p>
    <w:p w14:paraId="25CFBBF1" w14:textId="77777777" w:rsidR="00BE1E81" w:rsidRDefault="00BE1E81" w:rsidP="00BE1E81">
      <w:pPr>
        <w:pStyle w:val="BodyText"/>
      </w:pPr>
    </w:p>
    <w:p w14:paraId="5128CDFA" w14:textId="77777777" w:rsidR="00BE1E81" w:rsidRDefault="00BE1E81" w:rsidP="00BE1E81">
      <w:pPr>
        <w:pStyle w:val="BodyText"/>
      </w:pPr>
    </w:p>
    <w:p w14:paraId="3F394F5E" w14:textId="77777777" w:rsidR="00BE1E81" w:rsidRDefault="00BE1E81" w:rsidP="00BE1E81">
      <w:pPr>
        <w:pStyle w:val="BodyText"/>
      </w:pPr>
    </w:p>
    <w:p w14:paraId="5A095B96" w14:textId="77777777" w:rsidR="00BE1E81" w:rsidRDefault="00BE1E81" w:rsidP="00BE1E81">
      <w:pPr>
        <w:pStyle w:val="BodyText"/>
      </w:pPr>
    </w:p>
    <w:p w14:paraId="36360B4C" w14:textId="77777777" w:rsidR="00BE1E81" w:rsidRDefault="00BE1E81" w:rsidP="00BE1E81">
      <w:pPr>
        <w:pStyle w:val="BodyText"/>
      </w:pPr>
    </w:p>
    <w:p w14:paraId="38932D6C" w14:textId="77777777" w:rsidR="00BE1E81" w:rsidRDefault="00BE1E81" w:rsidP="00BE1E81">
      <w:pPr>
        <w:pStyle w:val="BodyText"/>
      </w:pPr>
    </w:p>
    <w:p w14:paraId="6AB664B4" w14:textId="77777777" w:rsidR="00BE1E81" w:rsidRDefault="00BE1E81" w:rsidP="00BE1E81">
      <w:pPr>
        <w:pStyle w:val="BodyText"/>
      </w:pPr>
    </w:p>
    <w:p w14:paraId="6F74B93B" w14:textId="77777777" w:rsidR="00BE1E81" w:rsidRDefault="00BE1E81" w:rsidP="00BE1E81">
      <w:pPr>
        <w:pStyle w:val="BodyText"/>
      </w:pPr>
    </w:p>
    <w:p w14:paraId="636FBB08" w14:textId="77777777" w:rsidR="00BE1E81" w:rsidRDefault="00BE1E81" w:rsidP="00BE1E81">
      <w:pPr>
        <w:pStyle w:val="BodyText"/>
      </w:pPr>
    </w:p>
    <w:p w14:paraId="2E9201E9" w14:textId="77777777" w:rsidR="00BE1E81" w:rsidRDefault="00BE1E81" w:rsidP="00BE1E81">
      <w:pPr>
        <w:pStyle w:val="BodyText"/>
      </w:pPr>
    </w:p>
    <w:p w14:paraId="2A0BC516" w14:textId="77777777" w:rsidR="00BE1E81" w:rsidRPr="00BE1E81" w:rsidRDefault="00BE1E81" w:rsidP="00BE1E81">
      <w:pPr>
        <w:pStyle w:val="BodyText"/>
      </w:pPr>
    </w:p>
    <w:p w14:paraId="5D7144DE" w14:textId="3F8DA44B" w:rsidR="00AB111C" w:rsidRDefault="00000000">
      <w:pPr>
        <w:pStyle w:val="SourceCode"/>
      </w:pPr>
      <w:r>
        <w:rPr>
          <w:rStyle w:val="DocumentationTok"/>
        </w:rPr>
        <w:lastRenderedPageBreak/>
        <w:t>## boxplot of K-40 (</w:t>
      </w:r>
      <w:proofErr w:type="spellStart"/>
      <w:r>
        <w:rPr>
          <w:rStyle w:val="DocumentationTok"/>
        </w:rPr>
        <w:t>Bq</w:t>
      </w:r>
      <w:proofErr w:type="spellEnd"/>
      <w:r>
        <w:rPr>
          <w:rStyle w:val="DocumentationTok"/>
        </w:rPr>
        <w:t>/kg</w:t>
      </w:r>
      <w:r>
        <w:br/>
      </w:r>
    </w:p>
    <w:p w14:paraId="5D6BE452" w14:textId="77777777" w:rsidR="00AB111C" w:rsidRDefault="00000000">
      <w:pPr>
        <w:pStyle w:val="FirstParagraph"/>
      </w:pPr>
      <w:r>
        <w:rPr>
          <w:noProof/>
        </w:rPr>
        <w:drawing>
          <wp:inline distT="0" distB="0" distL="0" distR="0" wp14:anchorId="58B63FF4" wp14:editId="62C05366">
            <wp:extent cx="4620126" cy="3696101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box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D8BFDE8" w14:textId="77777777" w:rsidR="00BE1E81" w:rsidRDefault="00BE1E81" w:rsidP="00BE1E81">
      <w:pPr>
        <w:pStyle w:val="BodyText"/>
      </w:pPr>
    </w:p>
    <w:p w14:paraId="1C0BC75E" w14:textId="77777777" w:rsidR="00BE1E81" w:rsidRDefault="00BE1E81" w:rsidP="00BE1E81">
      <w:pPr>
        <w:pStyle w:val="BodyText"/>
      </w:pPr>
    </w:p>
    <w:p w14:paraId="26F1BA1B" w14:textId="77777777" w:rsidR="00BE1E81" w:rsidRDefault="00BE1E81" w:rsidP="00BE1E81">
      <w:pPr>
        <w:pStyle w:val="BodyText"/>
      </w:pPr>
    </w:p>
    <w:p w14:paraId="3E75DA3E" w14:textId="77777777" w:rsidR="00BE1E81" w:rsidRDefault="00BE1E81" w:rsidP="00BE1E81">
      <w:pPr>
        <w:pStyle w:val="BodyText"/>
      </w:pPr>
    </w:p>
    <w:p w14:paraId="6B969ADF" w14:textId="77777777" w:rsidR="00BE1E81" w:rsidRDefault="00BE1E81" w:rsidP="00BE1E81">
      <w:pPr>
        <w:pStyle w:val="BodyText"/>
      </w:pPr>
    </w:p>
    <w:p w14:paraId="6C662881" w14:textId="77777777" w:rsidR="00BE1E81" w:rsidRDefault="00BE1E81" w:rsidP="00BE1E81">
      <w:pPr>
        <w:pStyle w:val="BodyText"/>
      </w:pPr>
    </w:p>
    <w:p w14:paraId="1DFF36D4" w14:textId="77777777" w:rsidR="00BE1E81" w:rsidRDefault="00BE1E81" w:rsidP="00BE1E81">
      <w:pPr>
        <w:pStyle w:val="BodyText"/>
      </w:pPr>
    </w:p>
    <w:p w14:paraId="5B2D99B4" w14:textId="77777777" w:rsidR="00BE1E81" w:rsidRDefault="00BE1E81" w:rsidP="00BE1E81">
      <w:pPr>
        <w:pStyle w:val="BodyText"/>
      </w:pPr>
    </w:p>
    <w:p w14:paraId="4D982374" w14:textId="77777777" w:rsidR="00BE1E81" w:rsidRDefault="00BE1E81" w:rsidP="00BE1E81">
      <w:pPr>
        <w:pStyle w:val="BodyText"/>
      </w:pPr>
    </w:p>
    <w:p w14:paraId="4DA1D433" w14:textId="77777777" w:rsidR="00BE1E81" w:rsidRDefault="00BE1E81" w:rsidP="00BE1E81">
      <w:pPr>
        <w:pStyle w:val="BodyText"/>
      </w:pPr>
    </w:p>
    <w:p w14:paraId="168659CE" w14:textId="77777777" w:rsidR="00BE1E81" w:rsidRDefault="00BE1E81" w:rsidP="00BE1E81">
      <w:pPr>
        <w:pStyle w:val="BodyText"/>
      </w:pPr>
    </w:p>
    <w:p w14:paraId="39ACA402" w14:textId="77777777" w:rsidR="00BE1E81" w:rsidRDefault="00BE1E81" w:rsidP="00BE1E81">
      <w:pPr>
        <w:pStyle w:val="BodyText"/>
      </w:pPr>
    </w:p>
    <w:p w14:paraId="7BD7E239" w14:textId="77777777" w:rsidR="00BE1E81" w:rsidRPr="00BE1E81" w:rsidRDefault="00BE1E81" w:rsidP="00BE1E81">
      <w:pPr>
        <w:pStyle w:val="BodyText"/>
      </w:pPr>
    </w:p>
    <w:p w14:paraId="0F22F84E" w14:textId="1DA603D3" w:rsidR="00AB111C" w:rsidRDefault="00000000">
      <w:pPr>
        <w:pStyle w:val="SourceCode"/>
      </w:pPr>
      <w:r>
        <w:rPr>
          <w:rStyle w:val="DocumentationTok"/>
        </w:rPr>
        <w:lastRenderedPageBreak/>
        <w:t>## boxplot of Cs-137 (</w:t>
      </w:r>
      <w:proofErr w:type="spellStart"/>
      <w:r>
        <w:rPr>
          <w:rStyle w:val="DocumentationTok"/>
        </w:rPr>
        <w:t>Bq</w:t>
      </w:r>
      <w:proofErr w:type="spellEnd"/>
      <w:r>
        <w:rPr>
          <w:rStyle w:val="DocumentationTok"/>
        </w:rPr>
        <w:t>/kg</w:t>
      </w:r>
      <w:r>
        <w:br/>
      </w:r>
    </w:p>
    <w:p w14:paraId="4B9C8BFF" w14:textId="77777777" w:rsidR="00AB111C" w:rsidRDefault="00000000">
      <w:pPr>
        <w:pStyle w:val="FirstParagraph"/>
      </w:pPr>
      <w:r>
        <w:rPr>
          <w:noProof/>
        </w:rPr>
        <w:drawing>
          <wp:inline distT="0" distB="0" distL="0" distR="0" wp14:anchorId="074C4F24" wp14:editId="1584DED0">
            <wp:extent cx="4620126" cy="3696101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box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5C9D276" w14:textId="4BF88CED" w:rsidR="00AB111C" w:rsidRDefault="00AB111C">
      <w:pPr>
        <w:pStyle w:val="FirstParagraph"/>
      </w:pPr>
    </w:p>
    <w:p w14:paraId="09AF3FCC" w14:textId="77777777" w:rsidR="00F870C5" w:rsidRDefault="00F870C5" w:rsidP="00F870C5">
      <w:pPr>
        <w:pStyle w:val="BodyText"/>
      </w:pPr>
    </w:p>
    <w:p w14:paraId="60F30E28" w14:textId="77777777" w:rsidR="00F870C5" w:rsidRDefault="00F870C5" w:rsidP="00F870C5">
      <w:pPr>
        <w:pStyle w:val="BodyText"/>
      </w:pPr>
    </w:p>
    <w:p w14:paraId="42853DC6" w14:textId="77777777" w:rsidR="00F870C5" w:rsidRDefault="00F870C5" w:rsidP="00F870C5">
      <w:pPr>
        <w:pStyle w:val="BodyText"/>
      </w:pPr>
    </w:p>
    <w:p w14:paraId="657C27AD" w14:textId="77777777" w:rsidR="00F870C5" w:rsidRDefault="00F870C5" w:rsidP="00F870C5">
      <w:pPr>
        <w:pStyle w:val="BodyText"/>
      </w:pPr>
    </w:p>
    <w:p w14:paraId="351D3A22" w14:textId="77777777" w:rsidR="00F870C5" w:rsidRDefault="00F870C5" w:rsidP="00F870C5">
      <w:pPr>
        <w:pStyle w:val="BodyText"/>
      </w:pPr>
    </w:p>
    <w:p w14:paraId="244A4B84" w14:textId="77777777" w:rsidR="00F870C5" w:rsidRDefault="00F870C5" w:rsidP="00F870C5">
      <w:pPr>
        <w:pStyle w:val="BodyText"/>
      </w:pPr>
    </w:p>
    <w:p w14:paraId="16331060" w14:textId="77777777" w:rsidR="00F870C5" w:rsidRDefault="00F870C5" w:rsidP="00F870C5">
      <w:pPr>
        <w:pStyle w:val="BodyText"/>
      </w:pPr>
    </w:p>
    <w:p w14:paraId="0BE8C7AE" w14:textId="77777777" w:rsidR="00F870C5" w:rsidRDefault="00F870C5" w:rsidP="00F870C5">
      <w:pPr>
        <w:pStyle w:val="BodyText"/>
      </w:pPr>
    </w:p>
    <w:p w14:paraId="662B2BCC" w14:textId="77777777" w:rsidR="00F870C5" w:rsidRDefault="00F870C5" w:rsidP="00F870C5">
      <w:pPr>
        <w:pStyle w:val="BodyText"/>
      </w:pPr>
    </w:p>
    <w:p w14:paraId="1CEC1F5C" w14:textId="77777777" w:rsidR="00F870C5" w:rsidRDefault="00F870C5" w:rsidP="00F870C5">
      <w:pPr>
        <w:pStyle w:val="BodyText"/>
      </w:pPr>
    </w:p>
    <w:p w14:paraId="0B77EC7D" w14:textId="77777777" w:rsidR="00F870C5" w:rsidRDefault="00F870C5" w:rsidP="00F870C5">
      <w:pPr>
        <w:pStyle w:val="BodyText"/>
      </w:pPr>
    </w:p>
    <w:p w14:paraId="2C06062B" w14:textId="77777777" w:rsidR="00F870C5" w:rsidRPr="00F870C5" w:rsidRDefault="00F870C5" w:rsidP="00F870C5">
      <w:pPr>
        <w:pStyle w:val="BodyText"/>
      </w:pPr>
    </w:p>
    <w:p w14:paraId="1649C9D5" w14:textId="499CAA5C" w:rsidR="00F870C5" w:rsidRDefault="00000000" w:rsidP="00BE1E81">
      <w:pPr>
        <w:pStyle w:val="SourceCode"/>
        <w:rPr>
          <w:rStyle w:val="DocumentationTok"/>
        </w:rPr>
      </w:pPr>
      <w:r>
        <w:rPr>
          <w:rStyle w:val="DocumentationTok"/>
        </w:rPr>
        <w:lastRenderedPageBreak/>
        <w:t>#</w:t>
      </w:r>
      <w:r w:rsidR="00F870C5">
        <w:rPr>
          <w:rStyle w:val="DocumentationTok"/>
        </w:rPr>
        <w:t># surface</w:t>
      </w:r>
      <w:r>
        <w:rPr>
          <w:rStyle w:val="DocumentationTok"/>
        </w:rPr>
        <w:t xml:space="preserve"> plot of Cs-137 (Bq/kg)</w:t>
      </w:r>
    </w:p>
    <w:p w14:paraId="65356CDB" w14:textId="11AC33BE" w:rsidR="00AB111C" w:rsidRPr="00BE1E81" w:rsidRDefault="00000000" w:rsidP="00BE1E81">
      <w:pPr>
        <w:pStyle w:val="SourceCode"/>
        <w:rPr>
          <w:rFonts w:ascii="Consolas" w:hAnsi="Consolas"/>
          <w:b/>
          <w:i/>
          <w:color w:val="8F5902"/>
          <w:sz w:val="22"/>
          <w:shd w:val="clear" w:color="auto" w:fill="F8F8F8"/>
        </w:rPr>
      </w:pPr>
      <w:r>
        <w:br/>
      </w:r>
      <w:r>
        <w:rPr>
          <w:noProof/>
        </w:rPr>
        <w:drawing>
          <wp:inline distT="0" distB="0" distL="0" distR="0" wp14:anchorId="3E72A97C" wp14:editId="4FDCD575">
            <wp:extent cx="5334000" cy="4267200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box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AB111C" w:rsidRPr="00BE1E81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5EA35C3" w14:textId="77777777" w:rsidR="006D0749" w:rsidRDefault="006D0749">
      <w:pPr>
        <w:spacing w:after="0"/>
      </w:pPr>
      <w:r>
        <w:separator/>
      </w:r>
    </w:p>
  </w:endnote>
  <w:endnote w:type="continuationSeparator" w:id="0">
    <w:p w14:paraId="445626F8" w14:textId="77777777" w:rsidR="006D0749" w:rsidRDefault="006D074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56BD741" w14:textId="77777777" w:rsidR="006D0749" w:rsidRDefault="006D0749">
      <w:r>
        <w:separator/>
      </w:r>
    </w:p>
  </w:footnote>
  <w:footnote w:type="continuationSeparator" w:id="0">
    <w:p w14:paraId="417AC7F9" w14:textId="77777777" w:rsidR="006D0749" w:rsidRDefault="006D074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F300E86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63644364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AB111C"/>
    <w:rsid w:val="006D0749"/>
    <w:rsid w:val="00AB111C"/>
    <w:rsid w:val="00BE1E81"/>
    <w:rsid w:val="00ED784D"/>
    <w:rsid w:val="00F870C5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9C2752"/>
  <w15:docId w15:val="{4137C55D-647F-482F-B413-A93B8874A4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36067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672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5</Pages>
  <Words>31</Words>
  <Characters>182</Characters>
  <Application>Microsoft Office Word</Application>
  <DocSecurity>0</DocSecurity>
  <Lines>1</Lines>
  <Paragraphs>1</Paragraphs>
  <ScaleCrop>false</ScaleCrop>
  <Company/>
  <LinksUpToDate>false</LinksUpToDate>
  <CharactersWithSpaces>2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d</dc:title>
  <dc:creator>box</dc:creator>
  <cp:keywords/>
  <cp:lastModifiedBy>Kofi Ohemeng</cp:lastModifiedBy>
  <cp:revision>6</cp:revision>
  <dcterms:created xsi:type="dcterms:W3CDTF">2023-09-09T12:35:00Z</dcterms:created>
  <dcterms:modified xsi:type="dcterms:W3CDTF">2023-09-09T19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9-08</vt:lpwstr>
  </property>
  <property fmtid="{D5CDD505-2E9C-101B-9397-08002B2CF9AE}" pid="3" name="output">
    <vt:lpwstr/>
  </property>
</Properties>
</file>